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568c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1d1858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a63b45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0:48:37Z</dcterms:created>
  <dcterms:modified xsi:type="dcterms:W3CDTF">2022-01-18T10:48:37Z</dcterms:modified>
</cp:coreProperties>
</file>